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499D17" w14:textId="24B4FFB1" w:rsidR="006657D7" w:rsidRDefault="006657D7" w:rsidP="006657D7">
      <w:bookmarkStart w:id="0" w:name="_Hlk743169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528"/>
        <w:gridCol w:w="1428"/>
      </w:tblGrid>
      <w:tr w:rsidR="006657D7" w14:paraId="5B90BF6C" w14:textId="77777777" w:rsidTr="002A25DD">
        <w:tc>
          <w:tcPr>
            <w:tcW w:w="10070" w:type="dxa"/>
            <w:gridSpan w:val="3"/>
          </w:tcPr>
          <w:p w14:paraId="78407335" w14:textId="377808C6" w:rsidR="006657D7" w:rsidRPr="006657D7" w:rsidRDefault="006657D7" w:rsidP="006657D7">
            <w:pPr>
              <w:rPr>
                <w:b/>
                <w:bCs/>
              </w:rPr>
            </w:pPr>
            <w:r>
              <w:rPr>
                <w:b/>
                <w:bCs/>
              </w:rPr>
              <w:t>Name:</w:t>
            </w:r>
          </w:p>
        </w:tc>
      </w:tr>
      <w:tr w:rsidR="006657D7" w14:paraId="625D4FD7" w14:textId="77777777" w:rsidTr="002A25DD">
        <w:tc>
          <w:tcPr>
            <w:tcW w:w="10070" w:type="dxa"/>
            <w:gridSpan w:val="3"/>
          </w:tcPr>
          <w:p w14:paraId="5D38AD4D" w14:textId="632BDA91" w:rsidR="006657D7" w:rsidRDefault="006657D7" w:rsidP="006657D7">
            <w:pPr>
              <w:rPr>
                <w:b/>
                <w:bCs/>
              </w:rPr>
            </w:pPr>
            <w:r>
              <w:rPr>
                <w:b/>
                <w:bCs/>
              </w:rPr>
              <w:t>Commencement Date:</w:t>
            </w:r>
          </w:p>
        </w:tc>
      </w:tr>
      <w:tr w:rsidR="008E2263" w14:paraId="1CA6FA58" w14:textId="77777777" w:rsidTr="008E2263">
        <w:tc>
          <w:tcPr>
            <w:tcW w:w="3114" w:type="dxa"/>
            <w:shd w:val="clear" w:color="auto" w:fill="F2F2F2" w:themeFill="background1" w:themeFillShade="F2"/>
          </w:tcPr>
          <w:p w14:paraId="0AF7FAD5" w14:textId="0AEFDFD2" w:rsidR="008E2263" w:rsidRPr="006657D7" w:rsidRDefault="008E2263" w:rsidP="006657D7">
            <w:pPr>
              <w:rPr>
                <w:b/>
                <w:bCs/>
              </w:rPr>
            </w:pPr>
            <w:r>
              <w:rPr>
                <w:b/>
                <w:bCs/>
              </w:rPr>
              <w:t>Applicable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665E7FB0" w14:textId="5318F8AC" w:rsidR="008E2263" w:rsidRPr="006657D7" w:rsidRDefault="008E2263" w:rsidP="006657D7">
            <w:pPr>
              <w:rPr>
                <w:b/>
                <w:bCs/>
              </w:rPr>
            </w:pPr>
            <w:r w:rsidRPr="006657D7">
              <w:rPr>
                <w:b/>
                <w:bCs/>
              </w:rPr>
              <w:t>Description</w:t>
            </w:r>
          </w:p>
        </w:tc>
        <w:tc>
          <w:tcPr>
            <w:tcW w:w="1428" w:type="dxa"/>
            <w:shd w:val="clear" w:color="auto" w:fill="F2F2F2" w:themeFill="background1" w:themeFillShade="F2"/>
          </w:tcPr>
          <w:p w14:paraId="44416AB2" w14:textId="3986B6FC" w:rsidR="008E2263" w:rsidRPr="006657D7" w:rsidRDefault="008E2263" w:rsidP="006657D7">
            <w:pPr>
              <w:rPr>
                <w:b/>
                <w:bCs/>
              </w:rPr>
            </w:pPr>
            <w:r w:rsidRPr="006657D7">
              <w:rPr>
                <w:b/>
                <w:bCs/>
              </w:rPr>
              <w:t>Remark</w:t>
            </w:r>
          </w:p>
        </w:tc>
      </w:tr>
      <w:tr w:rsidR="006657D7" w14:paraId="15E5CDFE" w14:textId="77777777" w:rsidTr="008E2263">
        <w:tc>
          <w:tcPr>
            <w:tcW w:w="3114" w:type="dxa"/>
            <w:shd w:val="clear" w:color="auto" w:fill="auto"/>
          </w:tcPr>
          <w:p w14:paraId="3FD511E5" w14:textId="7945E7DE" w:rsidR="006657D7" w:rsidRPr="006657D7" w:rsidRDefault="008E2263" w:rsidP="006657D7">
            <w:pPr>
              <w:rPr>
                <w:b/>
                <w:bCs/>
              </w:rPr>
            </w:pPr>
            <w:sdt>
              <w:sdtPr>
                <w:id w:val="-1873521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es  </w:t>
            </w:r>
            <w:sdt>
              <w:sdtPr>
                <w:id w:val="969321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    </w:t>
            </w:r>
            <w:sdt>
              <w:sdtPr>
                <w:id w:val="-2014142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A</w:t>
            </w:r>
          </w:p>
        </w:tc>
        <w:tc>
          <w:tcPr>
            <w:tcW w:w="5528" w:type="dxa"/>
            <w:shd w:val="clear" w:color="auto" w:fill="auto"/>
          </w:tcPr>
          <w:p w14:paraId="7D4A7713" w14:textId="1F6A215D" w:rsidR="006657D7" w:rsidRPr="006657D7" w:rsidRDefault="008E2263" w:rsidP="006657D7">
            <w:pPr>
              <w:rPr>
                <w:b/>
                <w:bCs/>
              </w:rPr>
            </w:pPr>
            <w:r w:rsidRPr="000571DD">
              <w:rPr>
                <w:rFonts w:ascii="Verdana" w:hAnsi="Verdana"/>
              </w:rPr>
              <w:t>Job Application</w:t>
            </w:r>
          </w:p>
        </w:tc>
        <w:tc>
          <w:tcPr>
            <w:tcW w:w="1428" w:type="dxa"/>
            <w:shd w:val="clear" w:color="auto" w:fill="auto"/>
          </w:tcPr>
          <w:p w14:paraId="6C1C5495" w14:textId="231A0D8E" w:rsidR="006657D7" w:rsidRPr="006657D7" w:rsidRDefault="006657D7" w:rsidP="006657D7">
            <w:pPr>
              <w:rPr>
                <w:b/>
                <w:bCs/>
              </w:rPr>
            </w:pPr>
          </w:p>
        </w:tc>
      </w:tr>
      <w:tr w:rsidR="006657D7" w14:paraId="1147B7D6" w14:textId="77777777" w:rsidTr="008E2263">
        <w:tc>
          <w:tcPr>
            <w:tcW w:w="3114" w:type="dxa"/>
          </w:tcPr>
          <w:p w14:paraId="36B109EF" w14:textId="23526635" w:rsidR="006657D7" w:rsidRPr="00552B92" w:rsidRDefault="00000000" w:rsidP="006657D7">
            <w:sdt>
              <w:sdtPr>
                <w:id w:val="820311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>
              <w:t xml:space="preserve"> Yes  </w:t>
            </w:r>
            <w:sdt>
              <w:sdtPr>
                <w:id w:val="-2082674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>
              <w:t xml:space="preserve"> No    </w:t>
            </w:r>
            <w:sdt>
              <w:sdtPr>
                <w:id w:val="670837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>
              <w:t xml:space="preserve"> NA</w:t>
            </w:r>
          </w:p>
        </w:tc>
        <w:tc>
          <w:tcPr>
            <w:tcW w:w="5528" w:type="dxa"/>
          </w:tcPr>
          <w:p w14:paraId="2E70AE2C" w14:textId="017EB741" w:rsidR="006657D7" w:rsidRDefault="008E2263" w:rsidP="006657D7">
            <w:r w:rsidRPr="000571DD">
              <w:rPr>
                <w:rFonts w:ascii="Verdana" w:hAnsi="Verdana"/>
              </w:rPr>
              <w:t>Superannuation Details</w:t>
            </w:r>
          </w:p>
        </w:tc>
        <w:tc>
          <w:tcPr>
            <w:tcW w:w="1428" w:type="dxa"/>
          </w:tcPr>
          <w:p w14:paraId="40D6F37C" w14:textId="17BFA6DA" w:rsidR="006657D7" w:rsidRDefault="006657D7" w:rsidP="006657D7"/>
        </w:tc>
      </w:tr>
      <w:tr w:rsidR="006657D7" w14:paraId="4E7492E9" w14:textId="77777777" w:rsidTr="008E2263">
        <w:tc>
          <w:tcPr>
            <w:tcW w:w="3114" w:type="dxa"/>
          </w:tcPr>
          <w:p w14:paraId="59384BF2" w14:textId="491269A4" w:rsidR="006657D7" w:rsidRDefault="00000000" w:rsidP="006657D7">
            <w:pPr>
              <w:rPr>
                <w:rFonts w:ascii="MS Gothic" w:eastAsia="MS Gothic" w:hAnsi="MS Gothic"/>
              </w:rPr>
            </w:pPr>
            <w:sdt>
              <w:sdtPr>
                <w:id w:val="-860976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1771510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1971314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5FC663F2" w14:textId="084FDA15" w:rsidR="006657D7" w:rsidRPr="000571DD" w:rsidRDefault="008E2263" w:rsidP="006657D7">
            <w:pPr>
              <w:rPr>
                <w:rFonts w:ascii="Verdana" w:hAnsi="Verdana"/>
              </w:rPr>
            </w:pPr>
            <w:r w:rsidRPr="000571DD">
              <w:rPr>
                <w:rFonts w:ascii="Verdana" w:hAnsi="Verdana"/>
              </w:rPr>
              <w:t>Copy of Resume Signed</w:t>
            </w:r>
          </w:p>
        </w:tc>
        <w:tc>
          <w:tcPr>
            <w:tcW w:w="1428" w:type="dxa"/>
          </w:tcPr>
          <w:p w14:paraId="58F51D5E" w14:textId="77777777" w:rsidR="006657D7" w:rsidRDefault="006657D7" w:rsidP="006657D7"/>
        </w:tc>
      </w:tr>
      <w:tr w:rsidR="006657D7" w14:paraId="3183E48E" w14:textId="77777777" w:rsidTr="008E2263">
        <w:tc>
          <w:tcPr>
            <w:tcW w:w="3114" w:type="dxa"/>
          </w:tcPr>
          <w:p w14:paraId="559BF5EC" w14:textId="7E8487A2" w:rsidR="006657D7" w:rsidRDefault="00000000" w:rsidP="006657D7">
            <w:pPr>
              <w:rPr>
                <w:rFonts w:ascii="MS Gothic" w:eastAsia="MS Gothic" w:hAnsi="MS Gothic"/>
              </w:rPr>
            </w:pPr>
            <w:sdt>
              <w:sdtPr>
                <w:id w:val="-99256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-202561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-40860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5B3630DB" w14:textId="03A66647" w:rsidR="006657D7" w:rsidRPr="000571DD" w:rsidRDefault="008E2263" w:rsidP="008E2263">
            <w:pPr>
              <w:jc w:val="left"/>
              <w:rPr>
                <w:rFonts w:ascii="Verdana" w:hAnsi="Verdana"/>
              </w:rPr>
            </w:pPr>
            <w:r w:rsidRPr="000571DD">
              <w:rPr>
                <w:rFonts w:ascii="Verdana" w:hAnsi="Verdana"/>
              </w:rPr>
              <w:t>Record of Interview / Questionnaire</w:t>
            </w:r>
          </w:p>
        </w:tc>
        <w:tc>
          <w:tcPr>
            <w:tcW w:w="1428" w:type="dxa"/>
          </w:tcPr>
          <w:p w14:paraId="48FD1E65" w14:textId="77777777" w:rsidR="006657D7" w:rsidRDefault="006657D7" w:rsidP="006657D7"/>
        </w:tc>
      </w:tr>
      <w:tr w:rsidR="006657D7" w14:paraId="1350F77D" w14:textId="77777777" w:rsidTr="008E2263">
        <w:tc>
          <w:tcPr>
            <w:tcW w:w="3114" w:type="dxa"/>
          </w:tcPr>
          <w:p w14:paraId="251BAEB2" w14:textId="27B21C44" w:rsidR="006657D7" w:rsidRDefault="00000000" w:rsidP="006657D7">
            <w:pPr>
              <w:rPr>
                <w:rFonts w:ascii="MS Gothic" w:eastAsia="MS Gothic" w:hAnsi="MS Gothic"/>
              </w:rPr>
            </w:pPr>
            <w:sdt>
              <w:sdtPr>
                <w:id w:val="205788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1892456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1692951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32099B63" w14:textId="0290315B" w:rsidR="006657D7" w:rsidRPr="000571DD" w:rsidRDefault="008E2263" w:rsidP="006657D7">
            <w:pPr>
              <w:jc w:val="left"/>
              <w:rPr>
                <w:rFonts w:ascii="Verdana" w:hAnsi="Verdana"/>
              </w:rPr>
            </w:pPr>
            <w:r w:rsidRPr="000571DD">
              <w:rPr>
                <w:rFonts w:ascii="Verdana" w:hAnsi="Verdana"/>
              </w:rPr>
              <w:t>Position Description</w:t>
            </w:r>
          </w:p>
        </w:tc>
        <w:tc>
          <w:tcPr>
            <w:tcW w:w="1428" w:type="dxa"/>
          </w:tcPr>
          <w:p w14:paraId="359AEBB3" w14:textId="6042F38F" w:rsidR="006657D7" w:rsidRDefault="006657D7" w:rsidP="006657D7"/>
        </w:tc>
      </w:tr>
      <w:tr w:rsidR="006657D7" w14:paraId="2E97ED89" w14:textId="77777777" w:rsidTr="008E2263">
        <w:tc>
          <w:tcPr>
            <w:tcW w:w="3114" w:type="dxa"/>
          </w:tcPr>
          <w:p w14:paraId="31207C93" w14:textId="1375BF28" w:rsidR="006657D7" w:rsidRDefault="00000000" w:rsidP="006657D7">
            <w:pPr>
              <w:rPr>
                <w:rFonts w:ascii="MS Gothic" w:eastAsia="MS Gothic" w:hAnsi="MS Gothic"/>
              </w:rPr>
            </w:pPr>
            <w:sdt>
              <w:sdtPr>
                <w:id w:val="-303704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-1066718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778144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4657E2FA" w14:textId="1662B12F" w:rsidR="006657D7" w:rsidRPr="000571DD" w:rsidRDefault="008E2263" w:rsidP="006657D7">
            <w:pPr>
              <w:rPr>
                <w:rFonts w:ascii="Verdana" w:hAnsi="Verdana"/>
              </w:rPr>
            </w:pPr>
            <w:r w:rsidRPr="000571DD">
              <w:rPr>
                <w:rFonts w:ascii="Verdana" w:hAnsi="Verdana"/>
              </w:rPr>
              <w:t>National Police Check</w:t>
            </w:r>
          </w:p>
        </w:tc>
        <w:tc>
          <w:tcPr>
            <w:tcW w:w="1428" w:type="dxa"/>
          </w:tcPr>
          <w:p w14:paraId="34AB66EA" w14:textId="77777777" w:rsidR="006657D7" w:rsidRDefault="006657D7" w:rsidP="006657D7"/>
        </w:tc>
      </w:tr>
      <w:tr w:rsidR="006657D7" w14:paraId="7CBFDF04" w14:textId="77777777" w:rsidTr="008E2263">
        <w:tc>
          <w:tcPr>
            <w:tcW w:w="3114" w:type="dxa"/>
          </w:tcPr>
          <w:p w14:paraId="4646BE37" w14:textId="1C971CD4" w:rsidR="006657D7" w:rsidRDefault="00000000" w:rsidP="006657D7">
            <w:pPr>
              <w:rPr>
                <w:rFonts w:ascii="MS Gothic" w:eastAsia="MS Gothic" w:hAnsi="MS Gothic"/>
              </w:rPr>
            </w:pPr>
            <w:sdt>
              <w:sdtPr>
                <w:id w:val="131536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-1004050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870655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22FC1AE6" w14:textId="486E0B33" w:rsidR="006657D7" w:rsidRPr="000571DD" w:rsidRDefault="008E2263" w:rsidP="006657D7">
            <w:pPr>
              <w:rPr>
                <w:rFonts w:ascii="Verdana" w:hAnsi="Verdana"/>
              </w:rPr>
            </w:pPr>
            <w:r w:rsidRPr="000571DD">
              <w:rPr>
                <w:rFonts w:ascii="Verdana" w:hAnsi="Verdana"/>
              </w:rPr>
              <w:t>Tax File Number Declaration</w:t>
            </w:r>
          </w:p>
        </w:tc>
        <w:tc>
          <w:tcPr>
            <w:tcW w:w="1428" w:type="dxa"/>
          </w:tcPr>
          <w:p w14:paraId="3CA0B801" w14:textId="77777777" w:rsidR="006657D7" w:rsidRDefault="006657D7" w:rsidP="006657D7"/>
        </w:tc>
      </w:tr>
      <w:tr w:rsidR="006657D7" w14:paraId="171620A3" w14:textId="77777777" w:rsidTr="008E2263">
        <w:tc>
          <w:tcPr>
            <w:tcW w:w="3114" w:type="dxa"/>
          </w:tcPr>
          <w:p w14:paraId="511A0E44" w14:textId="5D702241" w:rsidR="006657D7" w:rsidRDefault="00000000" w:rsidP="006657D7">
            <w:pPr>
              <w:rPr>
                <w:rFonts w:ascii="MS Gothic" w:eastAsia="MS Gothic" w:hAnsi="MS Gothic"/>
              </w:rPr>
            </w:pPr>
            <w:sdt>
              <w:sdtPr>
                <w:id w:val="-663552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-232930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26049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6FA224F6" w14:textId="137FBBC9" w:rsidR="006657D7" w:rsidRPr="000571DD" w:rsidRDefault="008E2263" w:rsidP="006657D7">
            <w:pPr>
              <w:rPr>
                <w:rFonts w:ascii="Verdana" w:hAnsi="Verdana"/>
              </w:rPr>
            </w:pPr>
            <w:r w:rsidRPr="000571DD">
              <w:rPr>
                <w:rFonts w:ascii="Verdana" w:hAnsi="Verdana"/>
              </w:rPr>
              <w:t>Working With Children Check</w:t>
            </w:r>
          </w:p>
        </w:tc>
        <w:tc>
          <w:tcPr>
            <w:tcW w:w="1428" w:type="dxa"/>
          </w:tcPr>
          <w:p w14:paraId="3A70DE8A" w14:textId="77777777" w:rsidR="006657D7" w:rsidRDefault="006657D7" w:rsidP="006657D7"/>
        </w:tc>
      </w:tr>
      <w:tr w:rsidR="006657D7" w14:paraId="438B8D85" w14:textId="77777777" w:rsidTr="008E2263">
        <w:tc>
          <w:tcPr>
            <w:tcW w:w="3114" w:type="dxa"/>
          </w:tcPr>
          <w:p w14:paraId="5DB9464D" w14:textId="374C3745" w:rsidR="006657D7" w:rsidRDefault="00000000" w:rsidP="006657D7">
            <w:pPr>
              <w:rPr>
                <w:rFonts w:ascii="MS Gothic" w:eastAsia="MS Gothic" w:hAnsi="MS Gothic"/>
              </w:rPr>
            </w:pPr>
            <w:sdt>
              <w:sdtPr>
                <w:id w:val="167337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-1263993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-48231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27CADB2E" w14:textId="4277E8A5" w:rsidR="006657D7" w:rsidRPr="000571DD" w:rsidRDefault="008E2263" w:rsidP="006657D7">
            <w:pPr>
              <w:rPr>
                <w:rFonts w:ascii="Verdana" w:hAnsi="Verdana"/>
              </w:rPr>
            </w:pPr>
            <w:r w:rsidRPr="000571DD">
              <w:rPr>
                <w:rFonts w:ascii="Verdana" w:hAnsi="Verdana"/>
              </w:rPr>
              <w:t xml:space="preserve">Working </w:t>
            </w:r>
            <w:r>
              <w:rPr>
                <w:rFonts w:ascii="Verdana" w:hAnsi="Verdana"/>
              </w:rPr>
              <w:t>Screening</w:t>
            </w:r>
            <w:r w:rsidRPr="000571DD">
              <w:rPr>
                <w:rFonts w:ascii="Verdana" w:hAnsi="Verdana"/>
              </w:rPr>
              <w:t xml:space="preserve"> Check</w:t>
            </w:r>
          </w:p>
        </w:tc>
        <w:tc>
          <w:tcPr>
            <w:tcW w:w="1428" w:type="dxa"/>
          </w:tcPr>
          <w:p w14:paraId="2C473A12" w14:textId="77777777" w:rsidR="006657D7" w:rsidRDefault="006657D7" w:rsidP="006657D7"/>
        </w:tc>
      </w:tr>
      <w:tr w:rsidR="006657D7" w14:paraId="1789F273" w14:textId="77777777" w:rsidTr="008E2263">
        <w:tc>
          <w:tcPr>
            <w:tcW w:w="3114" w:type="dxa"/>
          </w:tcPr>
          <w:p w14:paraId="334C58DE" w14:textId="780C9BDA" w:rsidR="006657D7" w:rsidRDefault="00000000" w:rsidP="006657D7">
            <w:pPr>
              <w:rPr>
                <w:rFonts w:ascii="MS Gothic" w:eastAsia="MS Gothic" w:hAnsi="MS Gothic"/>
              </w:rPr>
            </w:pPr>
            <w:sdt>
              <w:sdtPr>
                <w:id w:val="6515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-23293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-1151361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12FA0302" w14:textId="1AD1CD1C" w:rsidR="006657D7" w:rsidRPr="000571DD" w:rsidRDefault="008E2263" w:rsidP="006657D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Qualifications and licenses</w:t>
            </w:r>
          </w:p>
        </w:tc>
        <w:tc>
          <w:tcPr>
            <w:tcW w:w="1428" w:type="dxa"/>
          </w:tcPr>
          <w:p w14:paraId="1C522CB6" w14:textId="77777777" w:rsidR="006657D7" w:rsidRDefault="006657D7" w:rsidP="006657D7"/>
        </w:tc>
      </w:tr>
      <w:tr w:rsidR="006657D7" w14:paraId="2E78F31C" w14:textId="77777777" w:rsidTr="008E2263">
        <w:tc>
          <w:tcPr>
            <w:tcW w:w="3114" w:type="dxa"/>
          </w:tcPr>
          <w:p w14:paraId="0262A24C" w14:textId="783A0234" w:rsidR="006657D7" w:rsidRDefault="00000000" w:rsidP="006657D7">
            <w:pPr>
              <w:rPr>
                <w:rFonts w:ascii="MS Gothic" w:eastAsia="MS Gothic" w:hAnsi="MS Gothic"/>
              </w:rPr>
            </w:pPr>
            <w:sdt>
              <w:sdtPr>
                <w:id w:val="763881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-166785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342209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1CF8F8A8" w14:textId="7F9F98B0" w:rsidR="006657D7" w:rsidRPr="000571DD" w:rsidRDefault="008E2263" w:rsidP="006657D7">
            <w:pPr>
              <w:rPr>
                <w:rFonts w:ascii="Verdana" w:hAnsi="Verdana"/>
              </w:rPr>
            </w:pPr>
            <w:r w:rsidRPr="000571DD">
              <w:rPr>
                <w:rFonts w:ascii="Verdana" w:hAnsi="Verdana"/>
              </w:rPr>
              <w:t>NDIS Worker Orientation Module Certificate</w:t>
            </w:r>
          </w:p>
        </w:tc>
        <w:tc>
          <w:tcPr>
            <w:tcW w:w="1428" w:type="dxa"/>
          </w:tcPr>
          <w:p w14:paraId="1667FD9B" w14:textId="77777777" w:rsidR="006657D7" w:rsidRDefault="006657D7" w:rsidP="006657D7"/>
        </w:tc>
      </w:tr>
      <w:tr w:rsidR="006657D7" w14:paraId="41F4D321" w14:textId="77777777" w:rsidTr="008E2263">
        <w:tc>
          <w:tcPr>
            <w:tcW w:w="3114" w:type="dxa"/>
          </w:tcPr>
          <w:p w14:paraId="0E876926" w14:textId="49BBBBCA" w:rsidR="006657D7" w:rsidRDefault="00000000" w:rsidP="006657D7">
            <w:pPr>
              <w:rPr>
                <w:rFonts w:ascii="MS Gothic" w:eastAsia="MS Gothic" w:hAnsi="MS Gothic"/>
              </w:rPr>
            </w:pPr>
            <w:sdt>
              <w:sdtPr>
                <w:id w:val="-924420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-2108568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572315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7BD99DC2" w14:textId="4D9984CC" w:rsidR="006657D7" w:rsidRPr="000571DD" w:rsidRDefault="008E2263" w:rsidP="006657D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sic Life Support or First Aid Certification</w:t>
            </w:r>
          </w:p>
        </w:tc>
        <w:tc>
          <w:tcPr>
            <w:tcW w:w="1428" w:type="dxa"/>
          </w:tcPr>
          <w:p w14:paraId="66861C34" w14:textId="77777777" w:rsidR="006657D7" w:rsidRDefault="006657D7" w:rsidP="006657D7"/>
        </w:tc>
      </w:tr>
      <w:tr w:rsidR="006657D7" w14:paraId="43BC132D" w14:textId="77777777" w:rsidTr="008E2263">
        <w:tc>
          <w:tcPr>
            <w:tcW w:w="3114" w:type="dxa"/>
          </w:tcPr>
          <w:p w14:paraId="43702027" w14:textId="62A63430" w:rsidR="006657D7" w:rsidRPr="003B23F0" w:rsidRDefault="00000000" w:rsidP="006657D7">
            <w:sdt>
              <w:sdtPr>
                <w:id w:val="-1229299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-1575359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10309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3F8E5022" w14:textId="4D2061D7" w:rsidR="006657D7" w:rsidRPr="000571DD" w:rsidRDefault="006657D7" w:rsidP="006657D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Infection Control Qualification </w:t>
            </w:r>
          </w:p>
        </w:tc>
        <w:tc>
          <w:tcPr>
            <w:tcW w:w="1428" w:type="dxa"/>
          </w:tcPr>
          <w:p w14:paraId="51A50BA1" w14:textId="77777777" w:rsidR="006657D7" w:rsidRDefault="006657D7" w:rsidP="006657D7"/>
        </w:tc>
      </w:tr>
      <w:tr w:rsidR="006657D7" w14:paraId="7FA1054D" w14:textId="77777777" w:rsidTr="008E2263">
        <w:tc>
          <w:tcPr>
            <w:tcW w:w="3114" w:type="dxa"/>
          </w:tcPr>
          <w:p w14:paraId="27AB6A0C" w14:textId="7A6F44AC" w:rsidR="006657D7" w:rsidRPr="003B23F0" w:rsidRDefault="00000000" w:rsidP="006657D7">
            <w:sdt>
              <w:sdtPr>
                <w:id w:val="2066836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-1730135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1241527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7610116B" w14:textId="7540E7C7" w:rsidR="006657D7" w:rsidRPr="000571DD" w:rsidRDefault="006657D7" w:rsidP="006657D7">
            <w:pPr>
              <w:rPr>
                <w:rFonts w:ascii="Verdana" w:hAnsi="Verdana"/>
              </w:rPr>
            </w:pPr>
            <w:r w:rsidRPr="000571DD">
              <w:rPr>
                <w:rFonts w:ascii="Verdana" w:hAnsi="Verdana"/>
              </w:rPr>
              <w:t>Employee</w:t>
            </w:r>
            <w:r>
              <w:rPr>
                <w:rFonts w:ascii="Verdana" w:hAnsi="Verdana"/>
              </w:rPr>
              <w:t xml:space="preserve"> </w:t>
            </w:r>
            <w:r w:rsidRPr="000571DD">
              <w:rPr>
                <w:rFonts w:ascii="Verdana" w:hAnsi="Verdana"/>
              </w:rPr>
              <w:t>Agreement (Permanent or Casual</w:t>
            </w:r>
            <w:r>
              <w:rPr>
                <w:rFonts w:ascii="Verdana" w:hAnsi="Verdana"/>
              </w:rPr>
              <w:t>)</w:t>
            </w:r>
          </w:p>
        </w:tc>
        <w:tc>
          <w:tcPr>
            <w:tcW w:w="1428" w:type="dxa"/>
          </w:tcPr>
          <w:p w14:paraId="61792583" w14:textId="77777777" w:rsidR="006657D7" w:rsidRDefault="006657D7" w:rsidP="006657D7"/>
        </w:tc>
      </w:tr>
      <w:tr w:rsidR="006657D7" w14:paraId="4EE3AB77" w14:textId="77777777" w:rsidTr="008E2263">
        <w:tc>
          <w:tcPr>
            <w:tcW w:w="3114" w:type="dxa"/>
          </w:tcPr>
          <w:p w14:paraId="15D307A6" w14:textId="1492E39D" w:rsidR="006657D7" w:rsidRPr="003B23F0" w:rsidRDefault="00000000" w:rsidP="006657D7">
            <w:sdt>
              <w:sdtPr>
                <w:id w:val="1727108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165758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-1332445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5BD93662" w14:textId="0BEF4D77" w:rsidR="006657D7" w:rsidRPr="000571DD" w:rsidRDefault="006657D7" w:rsidP="006657D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100 points of ID</w:t>
            </w:r>
          </w:p>
        </w:tc>
        <w:tc>
          <w:tcPr>
            <w:tcW w:w="1428" w:type="dxa"/>
          </w:tcPr>
          <w:p w14:paraId="37082797" w14:textId="77777777" w:rsidR="006657D7" w:rsidRDefault="006657D7" w:rsidP="006657D7"/>
        </w:tc>
      </w:tr>
      <w:tr w:rsidR="006657D7" w14:paraId="2449415F" w14:textId="77777777" w:rsidTr="008E2263">
        <w:tc>
          <w:tcPr>
            <w:tcW w:w="3114" w:type="dxa"/>
          </w:tcPr>
          <w:p w14:paraId="6E6184B4" w14:textId="410B2F90" w:rsidR="006657D7" w:rsidRPr="003B23F0" w:rsidRDefault="00000000" w:rsidP="006657D7">
            <w:sdt>
              <w:sdtPr>
                <w:id w:val="-8268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Yes  </w:t>
            </w:r>
            <w:sdt>
              <w:sdtPr>
                <w:id w:val="2962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o    </w:t>
            </w:r>
            <w:sdt>
              <w:sdtPr>
                <w:id w:val="-82844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7D7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657D7" w:rsidRPr="003B23F0">
              <w:t xml:space="preserve"> NA</w:t>
            </w:r>
          </w:p>
        </w:tc>
        <w:tc>
          <w:tcPr>
            <w:tcW w:w="5528" w:type="dxa"/>
          </w:tcPr>
          <w:p w14:paraId="2E2CF024" w14:textId="1C86ADF6" w:rsidR="006657D7" w:rsidRDefault="006657D7" w:rsidP="006657D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Post Probation review date</w:t>
            </w:r>
          </w:p>
        </w:tc>
        <w:tc>
          <w:tcPr>
            <w:tcW w:w="1428" w:type="dxa"/>
          </w:tcPr>
          <w:p w14:paraId="0D056D92" w14:textId="77777777" w:rsidR="006657D7" w:rsidRDefault="006657D7" w:rsidP="006657D7"/>
        </w:tc>
      </w:tr>
      <w:tr w:rsidR="00B82FFA" w14:paraId="25EDB737" w14:textId="77777777" w:rsidTr="008E2263">
        <w:tc>
          <w:tcPr>
            <w:tcW w:w="3114" w:type="dxa"/>
          </w:tcPr>
          <w:p w14:paraId="7D7D1B9E" w14:textId="3F0CE218" w:rsidR="00B82FFA" w:rsidRDefault="00000000" w:rsidP="006657D7">
            <w:sdt>
              <w:sdtPr>
                <w:id w:val="-1944684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2FFA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2FFA" w:rsidRPr="003B23F0">
              <w:t xml:space="preserve"> Yes  </w:t>
            </w:r>
            <w:sdt>
              <w:sdtPr>
                <w:id w:val="-46442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2FFA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2FFA" w:rsidRPr="003B23F0">
              <w:t xml:space="preserve"> No    </w:t>
            </w:r>
            <w:sdt>
              <w:sdtPr>
                <w:id w:val="555049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2FFA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2FFA" w:rsidRPr="003B23F0">
              <w:t xml:space="preserve"> NA</w:t>
            </w:r>
          </w:p>
        </w:tc>
        <w:tc>
          <w:tcPr>
            <w:tcW w:w="5528" w:type="dxa"/>
          </w:tcPr>
          <w:p w14:paraId="439969B8" w14:textId="7E05BC41" w:rsidR="00B82FFA" w:rsidRDefault="00B82FFA" w:rsidP="006657D7">
            <w:pPr>
              <w:rPr>
                <w:rFonts w:ascii="Verdana" w:hAnsi="Verdana"/>
              </w:rPr>
            </w:pPr>
            <w:r w:rsidRPr="00B82FFA">
              <w:rPr>
                <w:rFonts w:ascii="Verdana" w:hAnsi="Verdana"/>
              </w:rPr>
              <w:t>NDIS Code of Conduct</w:t>
            </w:r>
          </w:p>
        </w:tc>
        <w:tc>
          <w:tcPr>
            <w:tcW w:w="1428" w:type="dxa"/>
          </w:tcPr>
          <w:p w14:paraId="6F799248" w14:textId="77777777" w:rsidR="00B82FFA" w:rsidRDefault="00B82FFA" w:rsidP="006657D7"/>
        </w:tc>
      </w:tr>
      <w:tr w:rsidR="009E4C9B" w14:paraId="107A75B9" w14:textId="77777777" w:rsidTr="008E2263">
        <w:tc>
          <w:tcPr>
            <w:tcW w:w="3114" w:type="dxa"/>
          </w:tcPr>
          <w:p w14:paraId="25FB5712" w14:textId="5C49148C" w:rsidR="009E4C9B" w:rsidRDefault="00000000" w:rsidP="006657D7">
            <w:sdt>
              <w:sdtPr>
                <w:id w:val="-131263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4C9B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E4C9B" w:rsidRPr="003B23F0">
              <w:t xml:space="preserve"> Yes  </w:t>
            </w:r>
            <w:sdt>
              <w:sdtPr>
                <w:id w:val="-1638338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4C9B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E4C9B" w:rsidRPr="003B23F0">
              <w:t xml:space="preserve"> No    </w:t>
            </w:r>
            <w:sdt>
              <w:sdtPr>
                <w:id w:val="-242105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4C9B" w:rsidRPr="003B23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E4C9B" w:rsidRPr="003B23F0">
              <w:t xml:space="preserve"> NA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36480762" w14:textId="4F6CFB12" w:rsidR="009E4C9B" w:rsidRDefault="009E4C9B" w:rsidP="009E4C9B">
            <w:pPr>
              <w:rPr>
                <w:rFonts w:ascii="Verdana" w:hAnsi="Verdana"/>
              </w:rPr>
            </w:pPr>
            <w:r w:rsidRPr="009E4C9B">
              <w:rPr>
                <w:rFonts w:ascii="Verdana" w:hAnsi="Verdana"/>
              </w:rPr>
              <w:t>Do an ABN lookup of their ABN to check</w:t>
            </w:r>
            <w:r>
              <w:rPr>
                <w:rFonts w:ascii="Verdana" w:hAnsi="Verdana"/>
              </w:rPr>
              <w:t xml:space="preserve"> </w:t>
            </w:r>
            <w:r w:rsidRPr="009E4C9B">
              <w:rPr>
                <w:rFonts w:ascii="Verdana" w:hAnsi="Verdana"/>
              </w:rPr>
              <w:t>it is valid and the contractor is the holder of</w:t>
            </w:r>
            <w:r>
              <w:rPr>
                <w:rFonts w:ascii="Verdana" w:hAnsi="Verdana"/>
              </w:rPr>
              <w:t xml:space="preserve"> </w:t>
            </w:r>
            <w:r w:rsidRPr="009E4C9B">
              <w:rPr>
                <w:rFonts w:ascii="Verdana" w:hAnsi="Verdana"/>
              </w:rPr>
              <w:t>the ABN</w:t>
            </w:r>
          </w:p>
        </w:tc>
        <w:tc>
          <w:tcPr>
            <w:tcW w:w="1428" w:type="dxa"/>
          </w:tcPr>
          <w:p w14:paraId="072CD424" w14:textId="77777777" w:rsidR="009E4C9B" w:rsidRDefault="009E4C9B" w:rsidP="006657D7"/>
          <w:p w14:paraId="04501D23" w14:textId="77777777" w:rsidR="00A812ED" w:rsidRDefault="00A812ED" w:rsidP="006657D7"/>
        </w:tc>
      </w:tr>
      <w:bookmarkEnd w:id="0"/>
    </w:tbl>
    <w:p w14:paraId="77C7E7DC" w14:textId="77777777" w:rsidR="0046683E" w:rsidRDefault="0046683E" w:rsidP="00552B92"/>
    <w:p w14:paraId="2CCA13F5" w14:textId="77777777" w:rsidR="008E2263" w:rsidRDefault="008E2263" w:rsidP="00552B92"/>
    <w:p w14:paraId="6F3CA41A" w14:textId="77777777" w:rsidR="008E2263" w:rsidRDefault="008E2263" w:rsidP="00552B92"/>
    <w:p w14:paraId="41133D18" w14:textId="77777777" w:rsidR="00F82528" w:rsidRDefault="00F82528" w:rsidP="00552B92"/>
    <w:p w14:paraId="1633C2CA" w14:textId="77777777" w:rsidR="00650775" w:rsidRDefault="00650775" w:rsidP="00650775">
      <w:r>
        <w:t>National Police Check</w:t>
      </w:r>
    </w:p>
    <w:p w14:paraId="5AC487D6" w14:textId="77777777" w:rsidR="00650775" w:rsidRDefault="00650775" w:rsidP="00650775">
      <w:hyperlink r:id="rId8" w:history="1">
        <w:r w:rsidRPr="003A6866">
          <w:rPr>
            <w:rStyle w:val="Hyperlink"/>
          </w:rPr>
          <w:t>https://www.service.vic.gov.au/services/national-police-check</w:t>
        </w:r>
      </w:hyperlink>
    </w:p>
    <w:p w14:paraId="7E03263F" w14:textId="77777777" w:rsidR="00650775" w:rsidRDefault="00650775" w:rsidP="00650775"/>
    <w:p w14:paraId="66B7FB23" w14:textId="62D0C42F" w:rsidR="00650775" w:rsidRDefault="00650775" w:rsidP="00650775">
      <w:r>
        <w:t>Working With Children Check</w:t>
      </w:r>
    </w:p>
    <w:p w14:paraId="3B2A5A23" w14:textId="77777777" w:rsidR="00650775" w:rsidRDefault="00650775" w:rsidP="00650775">
      <w:hyperlink r:id="rId9" w:history="1">
        <w:r w:rsidRPr="003A6866">
          <w:rPr>
            <w:rStyle w:val="Hyperlink"/>
          </w:rPr>
          <w:t>https://service.vic.gov.au/services/working-with-children</w:t>
        </w:r>
      </w:hyperlink>
    </w:p>
    <w:p w14:paraId="3E06F8FF" w14:textId="77777777" w:rsidR="00650775" w:rsidRDefault="00650775" w:rsidP="00650775"/>
    <w:p w14:paraId="54A01DC9" w14:textId="45CC0B5F" w:rsidR="00650775" w:rsidRDefault="00650775" w:rsidP="00552B92">
      <w:r>
        <w:t>NDIS Worker Orientation module</w:t>
      </w:r>
    </w:p>
    <w:p w14:paraId="1DEB01FE" w14:textId="28B4CB76" w:rsidR="00650775" w:rsidRDefault="00650775" w:rsidP="00552B92">
      <w:hyperlink r:id="rId10" w:history="1">
        <w:r w:rsidRPr="003A6866">
          <w:rPr>
            <w:rStyle w:val="Hyperlink"/>
          </w:rPr>
          <w:t>https://training.ndiscommission.gov.au/course/index.php?categoryid=2</w:t>
        </w:r>
      </w:hyperlink>
    </w:p>
    <w:p w14:paraId="019C636B" w14:textId="77777777" w:rsidR="00650775" w:rsidRDefault="00650775" w:rsidP="00552B92"/>
    <w:p w14:paraId="4B50D1AA" w14:textId="36345D11" w:rsidR="00650775" w:rsidRDefault="00650775" w:rsidP="00552B92">
      <w:r>
        <w:t>NDIS Code of Conduct</w:t>
      </w:r>
    </w:p>
    <w:p w14:paraId="547B3385" w14:textId="749F448A" w:rsidR="00650775" w:rsidRDefault="00650775" w:rsidP="00552B92">
      <w:hyperlink r:id="rId11" w:history="1">
        <w:r w:rsidRPr="003A6866">
          <w:rPr>
            <w:rStyle w:val="Hyperlink"/>
          </w:rPr>
          <w:t>https://www.ndiscommission.gov.au/rules-and-standards/ndis-code-conduct#paragraph-id-7713</w:t>
        </w:r>
      </w:hyperlink>
    </w:p>
    <w:p w14:paraId="17A5EAE4" w14:textId="77777777" w:rsidR="00650775" w:rsidRDefault="00650775" w:rsidP="00552B92"/>
    <w:p w14:paraId="2E9FC019" w14:textId="416B948A" w:rsidR="00650775" w:rsidRDefault="00650775" w:rsidP="00552B92">
      <w:r>
        <w:t>NDIS Worker Screening Check</w:t>
      </w:r>
    </w:p>
    <w:p w14:paraId="26E8D856" w14:textId="676BF2A0" w:rsidR="00650775" w:rsidRDefault="00650775" w:rsidP="00552B92">
      <w:hyperlink r:id="rId12" w:history="1">
        <w:r w:rsidRPr="003A6866">
          <w:rPr>
            <w:rStyle w:val="Hyperlink"/>
          </w:rPr>
          <w:t>https://www.service.vic.gov.au/services/national-disability-insurance-scheme</w:t>
        </w:r>
      </w:hyperlink>
    </w:p>
    <w:p w14:paraId="62F2CE10" w14:textId="77777777" w:rsidR="00650775" w:rsidRDefault="00650775" w:rsidP="00552B92"/>
    <w:p w14:paraId="6A0DC1B0" w14:textId="23365C44" w:rsidR="00650775" w:rsidRDefault="00650775" w:rsidP="00552B92">
      <w:r w:rsidRPr="00650775">
        <w:t>Infection Prevention and Control Awareness Course</w:t>
      </w:r>
    </w:p>
    <w:p w14:paraId="3522E308" w14:textId="023157A1" w:rsidR="00650775" w:rsidRDefault="00650775" w:rsidP="00552B92">
      <w:hyperlink r:id="rId13" w:tgtFrame="_blank" w:history="1">
        <w:r w:rsidRPr="00650775">
          <w:rPr>
            <w:rStyle w:val="Hyperlink"/>
          </w:rPr>
          <w:t>https://www.sentrient.com.au/course/ipc.html</w:t>
        </w:r>
      </w:hyperlink>
    </w:p>
    <w:p w14:paraId="10049B82" w14:textId="77777777" w:rsidR="00650775" w:rsidRPr="00650775" w:rsidRDefault="00650775" w:rsidP="00552B92"/>
    <w:sectPr w:rsidR="00650775" w:rsidRPr="00650775" w:rsidSect="00EF0EF4"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440" w:right="1080" w:bottom="1440" w:left="1080" w:header="70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345C9B" w14:textId="77777777" w:rsidR="00983B32" w:rsidRDefault="00983B32" w:rsidP="00886D2E">
      <w:pPr>
        <w:spacing w:before="0" w:after="0"/>
      </w:pPr>
      <w:r>
        <w:separator/>
      </w:r>
    </w:p>
  </w:endnote>
  <w:endnote w:type="continuationSeparator" w:id="0">
    <w:p w14:paraId="2864CC88" w14:textId="77777777" w:rsidR="00983B32" w:rsidRDefault="00983B32" w:rsidP="00886D2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830"/>
      <w:gridCol w:w="3117"/>
    </w:tblGrid>
    <w:tr w:rsidR="00B73F87" w:rsidRPr="00AC2A38" w14:paraId="5C750CAB" w14:textId="77777777" w:rsidTr="00D42275">
      <w:tc>
        <w:tcPr>
          <w:tcW w:w="3116" w:type="dxa"/>
        </w:tcPr>
        <w:p w14:paraId="6D34A801" w14:textId="77777777" w:rsidR="00B73F87" w:rsidRPr="00AC2A38" w:rsidRDefault="00B73F87" w:rsidP="00B73F87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552B92">
            <w:rPr>
              <w:color w:val="4472C4" w:themeColor="accent1"/>
              <w:szCs w:val="18"/>
            </w:rPr>
            <w:t>New Staff Checklist</w:t>
          </w:r>
        </w:p>
      </w:tc>
      <w:tc>
        <w:tcPr>
          <w:tcW w:w="3830" w:type="dxa"/>
        </w:tcPr>
        <w:p w14:paraId="181E22F4" w14:textId="0A432E05" w:rsidR="00B73F87" w:rsidRPr="00AC2A38" w:rsidRDefault="00B73F87" w:rsidP="00B73F87">
          <w:pPr>
            <w:pStyle w:val="Footer"/>
            <w:spacing w:before="60" w:after="60"/>
            <w:jc w:val="center"/>
            <w:rPr>
              <w:color w:val="4472C4" w:themeColor="accent1"/>
              <w:szCs w:val="18"/>
            </w:rPr>
          </w:pPr>
        </w:p>
      </w:tc>
      <w:tc>
        <w:tcPr>
          <w:tcW w:w="3117" w:type="dxa"/>
        </w:tcPr>
        <w:p w14:paraId="572FB664" w14:textId="77777777" w:rsidR="00B73F87" w:rsidRPr="00AC2A38" w:rsidRDefault="00B73F87" w:rsidP="00B73F87">
          <w:pPr>
            <w:pStyle w:val="Footer"/>
            <w:spacing w:before="60" w:after="60"/>
            <w:jc w:val="right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Page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>
            <w:rPr>
              <w:noProof/>
              <w:color w:val="4472C4" w:themeColor="accent1"/>
              <w:szCs w:val="18"/>
            </w:rPr>
            <w:t>1</w:t>
          </w:r>
          <w:r w:rsidRPr="00AC2A38">
            <w:rPr>
              <w:color w:val="4472C4" w:themeColor="accent1"/>
              <w:szCs w:val="18"/>
            </w:rPr>
            <w:fldChar w:fldCharType="end"/>
          </w:r>
          <w:r w:rsidRPr="00AC2A38">
            <w:rPr>
              <w:color w:val="4472C4" w:themeColor="accent1"/>
              <w:szCs w:val="18"/>
            </w:rPr>
            <w:t xml:space="preserve"> of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>
            <w:rPr>
              <w:noProof/>
              <w:color w:val="4472C4" w:themeColor="accent1"/>
              <w:szCs w:val="18"/>
            </w:rPr>
            <w:t>1</w:t>
          </w:r>
          <w:r w:rsidRPr="00AC2A38">
            <w:rPr>
              <w:color w:val="4472C4" w:themeColor="accent1"/>
              <w:szCs w:val="18"/>
            </w:rPr>
            <w:fldChar w:fldCharType="end"/>
          </w:r>
        </w:p>
      </w:tc>
    </w:tr>
    <w:tr w:rsidR="00B73F87" w:rsidRPr="00AC2A38" w14:paraId="44600C77" w14:textId="77777777" w:rsidTr="00D42275">
      <w:tc>
        <w:tcPr>
          <w:tcW w:w="3116" w:type="dxa"/>
        </w:tcPr>
        <w:p w14:paraId="1173DD02" w14:textId="1326FF64" w:rsidR="00B73F87" w:rsidRPr="00AC2A38" w:rsidRDefault="00B73F87" w:rsidP="00B73F87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Rev.1, </w:t>
          </w:r>
          <w:r w:rsidR="00560F03">
            <w:rPr>
              <w:color w:val="4472C4" w:themeColor="accent1"/>
              <w:szCs w:val="18"/>
            </w:rPr>
            <w:t>25/07/2024</w:t>
          </w:r>
        </w:p>
      </w:tc>
      <w:tc>
        <w:tcPr>
          <w:tcW w:w="3830" w:type="dxa"/>
        </w:tcPr>
        <w:p w14:paraId="24F243E2" w14:textId="77777777" w:rsidR="00B73F87" w:rsidRPr="00AC2A38" w:rsidRDefault="00B73F87" w:rsidP="00B73F87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  <w:tc>
        <w:tcPr>
          <w:tcW w:w="3117" w:type="dxa"/>
        </w:tcPr>
        <w:p w14:paraId="7D230ABE" w14:textId="77777777" w:rsidR="00B73F87" w:rsidRPr="00AC2A38" w:rsidRDefault="00B73F87" w:rsidP="00B73F87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</w:tr>
  </w:tbl>
  <w:p w14:paraId="482B1E3D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4BE67832" wp14:editId="639E001C">
              <wp:simplePos x="0" y="0"/>
              <wp:positionH relativeFrom="column">
                <wp:posOffset>1828195</wp:posOffset>
              </wp:positionH>
              <wp:positionV relativeFrom="paragraph">
                <wp:posOffset>226060</wp:posOffset>
              </wp:positionV>
              <wp:extent cx="5503378" cy="226695"/>
              <wp:effectExtent l="0" t="0" r="2540" b="190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9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CA9E72F" id="Group 8" o:spid="_x0000_s1026" style="position:absolute;margin-left:143.95pt;margin-top:17.8pt;width:433.35pt;height:17.85pt;z-index:251675648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" path="m,457200l457860,,5257800,,4810592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" path="m,457200l457860,,5257800,,5143500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830"/>
      <w:gridCol w:w="3117"/>
    </w:tblGrid>
    <w:tr w:rsidR="00792BB4" w:rsidRPr="00AC2A38" w14:paraId="3A786F45" w14:textId="77777777" w:rsidTr="006657D7">
      <w:tc>
        <w:tcPr>
          <w:tcW w:w="3116" w:type="dxa"/>
        </w:tcPr>
        <w:p w14:paraId="69F27014" w14:textId="77777777" w:rsidR="00792BB4" w:rsidRPr="00AC2A38" w:rsidRDefault="00552B92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552B92">
            <w:rPr>
              <w:color w:val="4472C4" w:themeColor="accent1"/>
              <w:szCs w:val="18"/>
            </w:rPr>
            <w:t>New Staff Checklist</w:t>
          </w:r>
        </w:p>
      </w:tc>
      <w:tc>
        <w:tcPr>
          <w:tcW w:w="3830" w:type="dxa"/>
        </w:tcPr>
        <w:p w14:paraId="14C29792" w14:textId="5C1DC140" w:rsidR="00792BB4" w:rsidRPr="00AC2A38" w:rsidRDefault="00560F03" w:rsidP="00AC2A38">
          <w:pPr>
            <w:pStyle w:val="Footer"/>
            <w:spacing w:before="60" w:after="60"/>
            <w:jc w:val="center"/>
            <w:rPr>
              <w:color w:val="4472C4" w:themeColor="accent1"/>
              <w:szCs w:val="18"/>
            </w:rPr>
          </w:pPr>
          <w:r>
            <w:rPr>
              <w:color w:val="4472C4" w:themeColor="accent1"/>
              <w:szCs w:val="18"/>
            </w:rPr>
            <w:t>Australian Home Health</w:t>
          </w:r>
        </w:p>
      </w:tc>
      <w:tc>
        <w:tcPr>
          <w:tcW w:w="3117" w:type="dxa"/>
        </w:tcPr>
        <w:p w14:paraId="083D8087" w14:textId="77777777" w:rsidR="00792BB4" w:rsidRPr="00AC2A38" w:rsidRDefault="00792BB4" w:rsidP="00AC2A38">
          <w:pPr>
            <w:pStyle w:val="Footer"/>
            <w:spacing w:before="60" w:after="60"/>
            <w:jc w:val="right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Page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552B92">
            <w:rPr>
              <w:noProof/>
              <w:color w:val="4472C4" w:themeColor="accent1"/>
              <w:szCs w:val="18"/>
            </w:rPr>
            <w:t>1</w:t>
          </w:r>
          <w:r w:rsidRPr="00AC2A38">
            <w:rPr>
              <w:color w:val="4472C4" w:themeColor="accent1"/>
              <w:szCs w:val="18"/>
            </w:rPr>
            <w:fldChar w:fldCharType="end"/>
          </w:r>
          <w:r w:rsidRPr="00AC2A38">
            <w:rPr>
              <w:color w:val="4472C4" w:themeColor="accent1"/>
              <w:szCs w:val="18"/>
            </w:rPr>
            <w:t xml:space="preserve"> of </w:t>
          </w:r>
          <w:r w:rsidRPr="00AC2A38">
            <w:rPr>
              <w:color w:val="4472C4" w:themeColor="accent1"/>
              <w:szCs w:val="18"/>
            </w:rPr>
            <w:fldChar w:fldCharType="begin"/>
          </w:r>
          <w:r w:rsidRPr="00AC2A38">
            <w:rPr>
              <w:color w:val="4472C4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4472C4" w:themeColor="accent1"/>
              <w:szCs w:val="18"/>
            </w:rPr>
            <w:fldChar w:fldCharType="separate"/>
          </w:r>
          <w:r w:rsidR="00552B92">
            <w:rPr>
              <w:noProof/>
              <w:color w:val="4472C4" w:themeColor="accent1"/>
              <w:szCs w:val="18"/>
            </w:rPr>
            <w:t>1</w:t>
          </w:r>
          <w:r w:rsidRPr="00AC2A38">
            <w:rPr>
              <w:color w:val="4472C4" w:themeColor="accent1"/>
              <w:szCs w:val="18"/>
            </w:rPr>
            <w:fldChar w:fldCharType="end"/>
          </w:r>
        </w:p>
      </w:tc>
    </w:tr>
    <w:tr w:rsidR="00792BB4" w:rsidRPr="00AC2A38" w14:paraId="1E8675F9" w14:textId="77777777" w:rsidTr="006657D7">
      <w:tc>
        <w:tcPr>
          <w:tcW w:w="3116" w:type="dxa"/>
        </w:tcPr>
        <w:p w14:paraId="395174B2" w14:textId="244683D2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  <w:r w:rsidRPr="00AC2A38">
            <w:rPr>
              <w:color w:val="4472C4" w:themeColor="accent1"/>
              <w:szCs w:val="18"/>
            </w:rPr>
            <w:t xml:space="preserve">Rev.1, </w:t>
          </w:r>
          <w:r w:rsidR="00560F03">
            <w:rPr>
              <w:color w:val="4472C4" w:themeColor="accent1"/>
              <w:szCs w:val="18"/>
            </w:rPr>
            <w:t>25/07/2024</w:t>
          </w:r>
        </w:p>
      </w:tc>
      <w:tc>
        <w:tcPr>
          <w:tcW w:w="3830" w:type="dxa"/>
        </w:tcPr>
        <w:p w14:paraId="04F6A736" w14:textId="77777777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  <w:tc>
        <w:tcPr>
          <w:tcW w:w="3117" w:type="dxa"/>
        </w:tcPr>
        <w:p w14:paraId="05796E3B" w14:textId="77777777" w:rsidR="00792BB4" w:rsidRPr="00AC2A38" w:rsidRDefault="00792BB4" w:rsidP="00AC2A38">
          <w:pPr>
            <w:pStyle w:val="Footer"/>
            <w:spacing w:before="60" w:after="60"/>
            <w:rPr>
              <w:color w:val="4472C4" w:themeColor="accent1"/>
              <w:szCs w:val="18"/>
            </w:rPr>
          </w:pPr>
        </w:p>
      </w:tc>
    </w:tr>
  </w:tbl>
  <w:p w14:paraId="27688F33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3F772C3B" wp14:editId="59E8A926">
              <wp:simplePos x="0" y="0"/>
              <wp:positionH relativeFrom="column">
                <wp:posOffset>1828578</wp:posOffset>
              </wp:positionH>
              <wp:positionV relativeFrom="paragraph">
                <wp:posOffset>250219</wp:posOffset>
              </wp:positionV>
              <wp:extent cx="5503378" cy="226695"/>
              <wp:effectExtent l="0" t="0" r="2540" b="1905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34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3C5427" id="Group 33" o:spid="_x0000_s1026" style="position:absolute;margin-left:2in;margin-top:19.7pt;width:433.35pt;height:17.85pt;z-index:251669504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" path="m,457200l457860,,5257800,,4810592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" path="m,457200l457860,,5257800,,5143500,457200,,457200xe" fillcolor="#4472c4 [3206]" stroked="f" strokeweight="1pt">
                <v:fill color2="#b4c6e7 [1300]" rotate="t" angle="90" colors="0 #4472c4;34734f #2f5597;1 #b4c7e7" focus="100%" type="gradien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BB5024" w14:textId="77777777" w:rsidR="00983B32" w:rsidRDefault="00983B32" w:rsidP="00886D2E">
      <w:pPr>
        <w:spacing w:before="0" w:after="0"/>
      </w:pPr>
      <w:r>
        <w:separator/>
      </w:r>
    </w:p>
  </w:footnote>
  <w:footnote w:type="continuationSeparator" w:id="0">
    <w:p w14:paraId="2BD58BA5" w14:textId="77777777" w:rsidR="00983B32" w:rsidRDefault="00983B32" w:rsidP="00886D2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97"/>
      <w:gridCol w:w="3657"/>
    </w:tblGrid>
    <w:tr w:rsidR="00EF0EF4" w14:paraId="06B682EC" w14:textId="77777777" w:rsidTr="002A3D59">
      <w:trPr>
        <w:trHeight w:val="355"/>
      </w:trPr>
      <w:tc>
        <w:tcPr>
          <w:tcW w:w="6397" w:type="dxa"/>
          <w:vAlign w:val="center"/>
        </w:tcPr>
        <w:p w14:paraId="072162D3" w14:textId="77777777" w:rsidR="00EF0EF4" w:rsidRDefault="00EF0EF4" w:rsidP="00EF0EF4">
          <w:pPr>
            <w:pStyle w:val="Header"/>
            <w:rPr>
              <w:rStyle w:val="Strong"/>
              <w:sz w:val="28"/>
              <w:szCs w:val="28"/>
            </w:rPr>
          </w:pPr>
          <w:r w:rsidRPr="006657D7">
            <w:rPr>
              <w:rStyle w:val="Strong"/>
              <w:sz w:val="28"/>
              <w:szCs w:val="28"/>
            </w:rPr>
            <w:t>New Staff Checklist</w:t>
          </w:r>
        </w:p>
        <w:p w14:paraId="26D8FFE9" w14:textId="4BBA927E" w:rsidR="00EF0EF4" w:rsidRPr="006657D7" w:rsidRDefault="00560F03" w:rsidP="00EF0EF4">
          <w:pPr>
            <w:pStyle w:val="Header"/>
            <w:rPr>
              <w:rStyle w:val="Strong"/>
              <w:szCs w:val="20"/>
            </w:rPr>
          </w:pPr>
          <w:r>
            <w:rPr>
              <w:rStyle w:val="Strong"/>
              <w:szCs w:val="20"/>
            </w:rPr>
            <w:t>Australian Home Health</w:t>
          </w:r>
        </w:p>
      </w:tc>
      <w:tc>
        <w:tcPr>
          <w:tcW w:w="3657" w:type="dxa"/>
        </w:tcPr>
        <w:p w14:paraId="6DDE5D84" w14:textId="516908EE" w:rsidR="00EF0EF4" w:rsidRDefault="00560F03" w:rsidP="00EF0EF4">
          <w:pPr>
            <w:pStyle w:val="Header"/>
            <w:jc w:val="right"/>
            <w:rPr>
              <w:rStyle w:val="Strong"/>
              <w:sz w:val="28"/>
              <w:szCs w:val="28"/>
            </w:rPr>
          </w:pPr>
          <w:r w:rsidRPr="001867AF">
            <w:rPr>
              <w:caps/>
              <w:noProof/>
            </w:rPr>
            <w:drawing>
              <wp:anchor distT="0" distB="0" distL="114300" distR="114300" simplePos="0" relativeHeight="251677696" behindDoc="0" locked="0" layoutInCell="1" allowOverlap="1" wp14:anchorId="4588755E" wp14:editId="24E412FD">
                <wp:simplePos x="0" y="0"/>
                <wp:positionH relativeFrom="column">
                  <wp:posOffset>-725030</wp:posOffset>
                </wp:positionH>
                <wp:positionV relativeFrom="paragraph">
                  <wp:posOffset>-231792</wp:posOffset>
                </wp:positionV>
                <wp:extent cx="2989176" cy="687984"/>
                <wp:effectExtent l="0" t="0" r="1905" b="0"/>
                <wp:wrapNone/>
                <wp:docPr id="813667941" name="Picture 1" descr="A close-up of a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94907238" name="Picture 1" descr="A close-up of a sig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89176" cy="68798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1B6BF753" w14:textId="77777777" w:rsidR="00792BB4" w:rsidRDefault="00792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97"/>
      <w:gridCol w:w="3657"/>
    </w:tblGrid>
    <w:tr w:rsidR="00B00533" w14:paraId="67795EA4" w14:textId="77777777" w:rsidTr="006657D7">
      <w:trPr>
        <w:trHeight w:val="355"/>
      </w:trPr>
      <w:tc>
        <w:tcPr>
          <w:tcW w:w="6397" w:type="dxa"/>
          <w:vAlign w:val="center"/>
        </w:tcPr>
        <w:p w14:paraId="6547914E" w14:textId="77777777" w:rsidR="00B00533" w:rsidRDefault="006657D7" w:rsidP="00B00533">
          <w:pPr>
            <w:pStyle w:val="Header"/>
            <w:rPr>
              <w:rStyle w:val="Strong"/>
              <w:sz w:val="28"/>
              <w:szCs w:val="28"/>
            </w:rPr>
          </w:pPr>
          <w:r w:rsidRPr="006657D7">
            <w:rPr>
              <w:rStyle w:val="Strong"/>
              <w:sz w:val="28"/>
              <w:szCs w:val="28"/>
            </w:rPr>
            <w:t>New Staff Checklist</w:t>
          </w:r>
        </w:p>
        <w:p w14:paraId="195987AC" w14:textId="4B04BD1B" w:rsidR="006657D7" w:rsidRPr="006657D7" w:rsidRDefault="00560F03" w:rsidP="00B00533">
          <w:pPr>
            <w:pStyle w:val="Header"/>
            <w:rPr>
              <w:rStyle w:val="Strong"/>
              <w:szCs w:val="20"/>
            </w:rPr>
          </w:pPr>
          <w:r>
            <w:rPr>
              <w:rStyle w:val="Strong"/>
              <w:szCs w:val="20"/>
            </w:rPr>
            <w:t>Australian Home Health</w:t>
          </w:r>
        </w:p>
      </w:tc>
      <w:tc>
        <w:tcPr>
          <w:tcW w:w="3657" w:type="dxa"/>
        </w:tcPr>
        <w:p w14:paraId="1AB68783" w14:textId="488D0AF3" w:rsidR="00B00533" w:rsidRDefault="007C02D7" w:rsidP="00B00533">
          <w:pPr>
            <w:pStyle w:val="Header"/>
            <w:jc w:val="right"/>
            <w:rPr>
              <w:rStyle w:val="Strong"/>
              <w:sz w:val="28"/>
              <w:szCs w:val="28"/>
            </w:rPr>
          </w:pPr>
          <w:r>
            <w:rPr>
              <w:rStyle w:val="Strong"/>
              <w:sz w:val="28"/>
              <w:szCs w:val="28"/>
            </w:rPr>
            <w:t>&lt;LOGO&gt;</w:t>
          </w:r>
        </w:p>
      </w:tc>
    </w:tr>
  </w:tbl>
  <w:p w14:paraId="3630A04E" w14:textId="77777777" w:rsidR="00792BB4" w:rsidRDefault="00792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8264B2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28C1828"/>
    <w:multiLevelType w:val="multilevel"/>
    <w:tmpl w:val="C52E25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4472C4" w:themeColor="accent2"/>
        <w:u w:color="4472C4" w:themeColor="accent1"/>
      </w:rPr>
    </w:lvl>
    <w:lvl w:ilvl="1">
      <w:start w:val="1"/>
      <w:numFmt w:val="lowerLetter"/>
      <w:lvlText w:val="%2."/>
      <w:lvlJc w:val="left"/>
      <w:pPr>
        <w:ind w:left="360" w:hanging="360"/>
      </w:pPr>
      <w:rPr>
        <w:rFonts w:hint="default"/>
        <w:color w:val="4472C4" w:themeColor="accent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3275204">
    <w:abstractNumId w:val="0"/>
  </w:num>
  <w:num w:numId="2" w16cid:durableId="835533133">
    <w:abstractNumId w:val="1"/>
  </w:num>
  <w:num w:numId="3" w16cid:durableId="6313315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8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TQ3MDIyMDA2tTBQ0lEKTi0uzszPAykwqQUASLJaFSwAAAA="/>
  </w:docVars>
  <w:rsids>
    <w:rsidRoot w:val="000E6B97"/>
    <w:rsid w:val="0000125B"/>
    <w:rsid w:val="0001144E"/>
    <w:rsid w:val="000D3844"/>
    <w:rsid w:val="000E6B97"/>
    <w:rsid w:val="001579C2"/>
    <w:rsid w:val="001619DA"/>
    <w:rsid w:val="001A1647"/>
    <w:rsid w:val="001F0A0A"/>
    <w:rsid w:val="00255CD3"/>
    <w:rsid w:val="00276A67"/>
    <w:rsid w:val="002E725C"/>
    <w:rsid w:val="00315BDA"/>
    <w:rsid w:val="0032043F"/>
    <w:rsid w:val="00360746"/>
    <w:rsid w:val="003756C5"/>
    <w:rsid w:val="003F60FF"/>
    <w:rsid w:val="003F68E3"/>
    <w:rsid w:val="003F7044"/>
    <w:rsid w:val="0046683E"/>
    <w:rsid w:val="004A3DD4"/>
    <w:rsid w:val="004D5EE8"/>
    <w:rsid w:val="004E5E2C"/>
    <w:rsid w:val="004F268C"/>
    <w:rsid w:val="00552B92"/>
    <w:rsid w:val="00560F03"/>
    <w:rsid w:val="00564AC0"/>
    <w:rsid w:val="005738AE"/>
    <w:rsid w:val="00593301"/>
    <w:rsid w:val="005D01D6"/>
    <w:rsid w:val="005E0CBA"/>
    <w:rsid w:val="005F2474"/>
    <w:rsid w:val="006155FB"/>
    <w:rsid w:val="00630E1F"/>
    <w:rsid w:val="00650775"/>
    <w:rsid w:val="006657D7"/>
    <w:rsid w:val="0075593C"/>
    <w:rsid w:val="00792BB4"/>
    <w:rsid w:val="007C02D7"/>
    <w:rsid w:val="008256CB"/>
    <w:rsid w:val="008443A5"/>
    <w:rsid w:val="0088435B"/>
    <w:rsid w:val="00886D2E"/>
    <w:rsid w:val="008B3054"/>
    <w:rsid w:val="008E2263"/>
    <w:rsid w:val="009039BC"/>
    <w:rsid w:val="00903E23"/>
    <w:rsid w:val="00931CB2"/>
    <w:rsid w:val="00940859"/>
    <w:rsid w:val="009500A7"/>
    <w:rsid w:val="00983B32"/>
    <w:rsid w:val="009B642A"/>
    <w:rsid w:val="009E4C9B"/>
    <w:rsid w:val="00A00119"/>
    <w:rsid w:val="00A6696D"/>
    <w:rsid w:val="00A71B35"/>
    <w:rsid w:val="00A812ED"/>
    <w:rsid w:val="00AC2A38"/>
    <w:rsid w:val="00B00533"/>
    <w:rsid w:val="00B56EB3"/>
    <w:rsid w:val="00B73F87"/>
    <w:rsid w:val="00B82FFA"/>
    <w:rsid w:val="00B83778"/>
    <w:rsid w:val="00B94B3E"/>
    <w:rsid w:val="00BE2E62"/>
    <w:rsid w:val="00C26374"/>
    <w:rsid w:val="00C87D23"/>
    <w:rsid w:val="00C9648E"/>
    <w:rsid w:val="00CB5C13"/>
    <w:rsid w:val="00CC3D92"/>
    <w:rsid w:val="00D50D5C"/>
    <w:rsid w:val="00D6368B"/>
    <w:rsid w:val="00D66869"/>
    <w:rsid w:val="00D8159A"/>
    <w:rsid w:val="00E321A9"/>
    <w:rsid w:val="00E35AE0"/>
    <w:rsid w:val="00E67E6D"/>
    <w:rsid w:val="00EF0EF4"/>
    <w:rsid w:val="00F05799"/>
    <w:rsid w:val="00F63BDC"/>
    <w:rsid w:val="00F7177E"/>
    <w:rsid w:val="00F75458"/>
    <w:rsid w:val="00F75E69"/>
    <w:rsid w:val="00F777FF"/>
    <w:rsid w:val="00F82528"/>
    <w:rsid w:val="00FB3FC1"/>
    <w:rsid w:val="00FD32BE"/>
    <w:rsid w:val="00FE0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8A86DA"/>
  <w15:chartTrackingRefBased/>
  <w15:docId w15:val="{7CFD4C42-EA58-42B4-97C6-090243D27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2B92"/>
    <w:pPr>
      <w:spacing w:before="120" w:after="12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13"/>
    <w:pPr>
      <w:keepNext/>
      <w:keepLines/>
      <w:spacing w:before="0" w:after="480"/>
      <w:outlineLvl w:val="0"/>
    </w:pPr>
    <w:rPr>
      <w:rFonts w:asciiTheme="majorHAnsi" w:eastAsiaTheme="majorEastAsia" w:hAnsiTheme="majorHAnsi" w:cstheme="majorBidi"/>
      <w:b/>
      <w:bCs/>
      <w:caps/>
      <w:color w:val="44546A" w:themeColor="text2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D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472C4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D5C"/>
    <w:pPr>
      <w:keepNext/>
      <w:keepLines/>
      <w:outlineLvl w:val="2"/>
    </w:pPr>
    <w:rPr>
      <w:rFonts w:asciiTheme="majorHAnsi" w:eastAsiaTheme="majorEastAsia" w:hAnsiTheme="majorHAnsi" w:cstheme="majorBidi"/>
      <w:noProof/>
      <w:color w:val="1F3763" w:themeColor="accent1" w:themeShade="7F"/>
      <w:szCs w:val="24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ilagenKopie">
    <w:name w:val="Beilagen/Kopie"/>
    <w:basedOn w:val="Normal"/>
    <w:rsid w:val="008256CB"/>
    <w:pPr>
      <w:spacing w:after="100" w:line="200" w:lineRule="atLeast"/>
    </w:pPr>
    <w:rPr>
      <w:rFonts w:ascii="Arial" w:hAnsi="Arial"/>
      <w:lang w:val="de-CH"/>
    </w:rPr>
  </w:style>
  <w:style w:type="paragraph" w:styleId="Header">
    <w:name w:val="header"/>
    <w:basedOn w:val="Normal"/>
    <w:link w:val="Head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86D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86D2E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5AE0"/>
    <w:pPr>
      <w:spacing w:before="720" w:after="200"/>
    </w:pPr>
    <w:rPr>
      <w:rFonts w:eastAsiaTheme="minorEastAsia"/>
      <w:caps/>
      <w:color w:val="4472C4" w:themeColor="accent1"/>
      <w:spacing w:val="10"/>
      <w:kern w:val="28"/>
      <w:sz w:val="52"/>
      <w:szCs w:val="52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E35AE0"/>
    <w:rPr>
      <w:rFonts w:eastAsiaTheme="minorEastAsia"/>
      <w:caps/>
      <w:color w:val="4472C4" w:themeColor="accent1"/>
      <w:spacing w:val="10"/>
      <w:kern w:val="28"/>
      <w:sz w:val="52"/>
      <w:szCs w:val="52"/>
      <w:lang w:val="en-AU"/>
    </w:rPr>
  </w:style>
  <w:style w:type="table" w:styleId="TableGrid">
    <w:name w:val="Table Grid"/>
    <w:basedOn w:val="TableNormal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0053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B5C13"/>
    <w:rPr>
      <w:rFonts w:asciiTheme="majorHAnsi" w:eastAsiaTheme="majorEastAsia" w:hAnsiTheme="majorHAnsi" w:cstheme="majorBidi"/>
      <w:b/>
      <w:bCs/>
      <w:caps/>
      <w:color w:val="44546A" w:themeColor="text2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D50D5C"/>
    <w:rPr>
      <w:rFonts w:asciiTheme="majorHAnsi" w:eastAsiaTheme="majorEastAsia" w:hAnsiTheme="majorHAnsi" w:cstheme="majorBidi"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50D5C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0D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50D5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50D5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D50D5C"/>
    <w:rPr>
      <w:color w:val="0563C1" w:themeColor="hyperlink"/>
      <w:u w:val="single"/>
    </w:rPr>
  </w:style>
  <w:style w:type="table" w:customStyle="1" w:styleId="Fazmantable">
    <w:name w:val="Fazman table"/>
    <w:basedOn w:val="TableGridLight"/>
    <w:uiPriority w:val="99"/>
    <w:rsid w:val="00276A67"/>
    <w:rPr>
      <w:color w:val="000000" w:themeColor="text1"/>
      <w:sz w:val="20"/>
      <w:szCs w:val="20"/>
      <w:lang w:val="en-AU" w:eastAsia="en-GB"/>
    </w:rPr>
    <w:tblPr>
      <w:tblStyleRowBandSize w:val="1"/>
      <w:tblBorders>
        <w:top w:val="single" w:sz="4" w:space="0" w:color="B4C6E7" w:themeColor="accent2" w:themeTint="66"/>
        <w:left w:val="single" w:sz="4" w:space="0" w:color="B4C6E7" w:themeColor="accent2" w:themeTint="66"/>
        <w:bottom w:val="single" w:sz="4" w:space="0" w:color="B4C6E7" w:themeColor="accent2" w:themeTint="66"/>
        <w:right w:val="single" w:sz="4" w:space="0" w:color="B4C6E7" w:themeColor="accent2" w:themeTint="66"/>
        <w:insideH w:val="single" w:sz="4" w:space="0" w:color="B4C6E7" w:themeColor="accent2" w:themeTint="66"/>
        <w:insideV w:val="single" w:sz="4" w:space="0" w:color="B4C6E7" w:themeColor="accent2" w:themeTint="66"/>
      </w:tblBorders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</w:rPr>
      <w:tblPr/>
      <w:tcPr>
        <w:tcBorders>
          <w:bottom w:val="single" w:sz="12" w:space="0" w:color="8EAADB" w:themeColor="accent1" w:themeTint="99"/>
        </w:tcBorders>
        <w:shd w:val="clear" w:color="auto" w:fill="44546A" w:themeFill="text2"/>
        <w:vAlign w:val="center"/>
      </w:tcPr>
    </w:tblStylePr>
    <w:tblStylePr w:type="lastRow">
      <w:rPr>
        <w:b/>
        <w:bCs/>
        <w:color w:val="000000" w:themeColor="text1"/>
      </w:rPr>
      <w:tblPr/>
      <w:tcPr>
        <w:tcBorders>
          <w:top w:val="double" w:sz="2" w:space="0" w:color="8EAADB" w:themeColor="accent1" w:themeTint="99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</w:rPr>
      <w:tblPr/>
      <w:tcPr>
        <w:shd w:val="clear" w:color="auto" w:fill="D5DCE4" w:themeFill="text2" w:themeFillTint="33"/>
      </w:tcPr>
    </w:tblStylePr>
  </w:style>
  <w:style w:type="table" w:styleId="GridTable4-Accent2">
    <w:name w:val="Grid Table 4 Accent 2"/>
    <w:basedOn w:val="TableNormal"/>
    <w:uiPriority w:val="49"/>
    <w:rsid w:val="0059330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2" w:themeTint="99"/>
        <w:left w:val="single" w:sz="4" w:space="0" w:color="8EAADB" w:themeColor="accent2" w:themeTint="99"/>
        <w:bottom w:val="single" w:sz="4" w:space="0" w:color="8EAADB" w:themeColor="accent2" w:themeTint="99"/>
        <w:right w:val="single" w:sz="4" w:space="0" w:color="8EAADB" w:themeColor="accent2" w:themeTint="99"/>
        <w:insideH w:val="single" w:sz="4" w:space="0" w:color="8EAADB" w:themeColor="accent2" w:themeTint="99"/>
        <w:insideV w:val="single" w:sz="4" w:space="0" w:color="8EAAD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2"/>
          <w:left w:val="single" w:sz="4" w:space="0" w:color="4472C4" w:themeColor="accent2"/>
          <w:bottom w:val="single" w:sz="4" w:space="0" w:color="4472C4" w:themeColor="accent2"/>
          <w:right w:val="single" w:sz="4" w:space="0" w:color="4472C4" w:themeColor="accent2"/>
          <w:insideH w:val="nil"/>
          <w:insideV w:val="nil"/>
        </w:tcBorders>
        <w:shd w:val="clear" w:color="auto" w:fill="4472C4" w:themeFill="accent2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2" w:themeFillTint="33"/>
      </w:tcPr>
    </w:tblStylePr>
    <w:tblStylePr w:type="band1Horz">
      <w:tblPr/>
      <w:tcPr>
        <w:shd w:val="clear" w:color="auto" w:fill="D9E2F3" w:themeFill="accent2" w:themeFillTint="33"/>
      </w:tcPr>
    </w:tblStylePr>
  </w:style>
  <w:style w:type="table" w:styleId="TableGrid3">
    <w:name w:val="Table Grid 3"/>
    <w:basedOn w:val="TableNormal"/>
    <w:uiPriority w:val="99"/>
    <w:semiHidden/>
    <w:unhideWhenUsed/>
    <w:rsid w:val="000D3844"/>
    <w:pPr>
      <w:spacing w:before="120" w:after="12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Light">
    <w:name w:val="Grid Table Light"/>
    <w:basedOn w:val="TableNormal"/>
    <w:uiPriority w:val="40"/>
    <w:rsid w:val="0059330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Number">
    <w:name w:val="List Number"/>
    <w:basedOn w:val="Normal"/>
    <w:uiPriority w:val="99"/>
    <w:unhideWhenUsed/>
    <w:qFormat/>
    <w:rsid w:val="00552B92"/>
    <w:pPr>
      <w:numPr>
        <w:numId w:val="1"/>
      </w:numPr>
      <w:contextualSpacing/>
    </w:pPr>
  </w:style>
  <w:style w:type="paragraph" w:customStyle="1" w:styleId="Checkbox">
    <w:name w:val="Checkbox"/>
    <w:basedOn w:val="Normal"/>
    <w:qFormat/>
    <w:rsid w:val="00552B92"/>
    <w:pPr>
      <w:spacing w:before="0" w:after="0" w:line="288" w:lineRule="auto"/>
      <w:jc w:val="left"/>
    </w:pPr>
    <w:rPr>
      <w:color w:val="595959" w:themeColor="text1" w:themeTint="A6"/>
      <w:sz w:val="24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6507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rvice.vic.gov.au/services/national-police-check" TargetMode="External"/><Relationship Id="rId13" Type="http://schemas.openxmlformats.org/officeDocument/2006/relationships/hyperlink" Target="https://www.sentrient.com.au/course/ipc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ervice.vic.gov.au/services/national-disability-insurance-scheme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discommission.gov.au/rules-and-standards/ndis-code-conduct#paragraph-id-771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training.ndiscommission.gov.au/course/index.php?categoryid=2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ervice.vic.gov.au/services/working-with-childre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4472C4"/>
      </a:accent2>
      <a:accent3>
        <a:srgbClr val="4472C4"/>
      </a:accent3>
      <a:accent4>
        <a:srgbClr val="4472C4"/>
      </a:accent4>
      <a:accent5>
        <a:srgbClr val="5B9BD5"/>
      </a:accent5>
      <a:accent6>
        <a:srgbClr val="4472C4"/>
      </a:accent6>
      <a:hlink>
        <a:srgbClr val="0563C1"/>
      </a:hlink>
      <a:folHlink>
        <a:srgbClr val="4472C4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8B4321-9464-4DF3-A255-BEB1DC879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an\Desktop\Fazzman order-1.dotx</Template>
  <TotalTime>18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staff checklist</dc:title>
  <dc:creator>mian latif</dc:creator>
  <cp:lastModifiedBy>iris ribo</cp:lastModifiedBy>
  <cp:revision>5</cp:revision>
  <cp:lastPrinted>2024-11-24T06:54:00Z</cp:lastPrinted>
  <dcterms:created xsi:type="dcterms:W3CDTF">2024-12-08T21:50:00Z</dcterms:created>
  <dcterms:modified xsi:type="dcterms:W3CDTF">2024-12-08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c85039957ab565a2604a254e026f2748c0474f04fae95beaba3b994431d21b</vt:lpwstr>
  </property>
</Properties>
</file>